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D923B2" w14:textId="5560CF16" w:rsidR="000A551F" w:rsidRDefault="005D6E00">
      <w:r w:rsidRPr="00870AC8">
        <w:rPr>
          <w:rFonts w:cstheme="minorHAnsi"/>
          <w:noProof/>
        </w:rPr>
        <w:drawing>
          <wp:inline distT="0" distB="0" distL="0" distR="0" wp14:anchorId="70459422" wp14:editId="3850C660">
            <wp:extent cx="3276600" cy="59690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56DBC" w14:textId="451BA834" w:rsidR="005D6E00" w:rsidRDefault="005D6E00"/>
    <w:p w14:paraId="5292B000" w14:textId="126CEBE6" w:rsidR="00433E9A" w:rsidRDefault="00433E9A" w:rsidP="00433E9A">
      <w:pPr>
        <w:rPr>
          <w:sz w:val="32"/>
          <w:szCs w:val="32"/>
        </w:rPr>
      </w:pPr>
      <w:r>
        <w:rPr>
          <w:sz w:val="32"/>
          <w:szCs w:val="32"/>
        </w:rPr>
        <w:t>STUDENT NAME: SHIVANI ADSAR</w:t>
      </w:r>
    </w:p>
    <w:p w14:paraId="5110A96F" w14:textId="6B84E247" w:rsidR="005D6E00" w:rsidRDefault="00433E9A" w:rsidP="00433E9A">
      <w:pPr>
        <w:rPr>
          <w:sz w:val="32"/>
          <w:szCs w:val="32"/>
        </w:rPr>
      </w:pPr>
      <w:r>
        <w:rPr>
          <w:sz w:val="32"/>
          <w:szCs w:val="32"/>
        </w:rPr>
        <w:t>ASSIGNMENT: 1</w:t>
      </w:r>
    </w:p>
    <w:p w14:paraId="48D5F423" w14:textId="77777777" w:rsidR="005D6E00" w:rsidRDefault="005D6E00" w:rsidP="005D6E00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</w:p>
    <w:p w14:paraId="2C7E042E" w14:textId="77777777" w:rsidR="006D4A72" w:rsidRPr="00870AC8" w:rsidRDefault="006D4A72" w:rsidP="006D4A72">
      <w:pPr>
        <w:pStyle w:val="Title"/>
        <w:spacing w:after="0"/>
        <w:rPr>
          <w:rFonts w:asciiTheme="minorHAnsi" w:hAnsiTheme="minorHAnsi" w:cstheme="minorHAnsi"/>
          <w:color w:val="auto"/>
          <w:sz w:val="24"/>
        </w:rPr>
      </w:pPr>
      <w:r w:rsidRPr="00870AC8">
        <w:rPr>
          <w:rFonts w:asciiTheme="minorHAnsi" w:hAnsiTheme="minorHAnsi" w:cstheme="minorHAnsi"/>
          <w:color w:val="auto"/>
          <w:sz w:val="24"/>
        </w:rPr>
        <w:t>Course Information</w:t>
      </w:r>
    </w:p>
    <w:p w14:paraId="7973244F" w14:textId="77777777" w:rsidR="006D4A72" w:rsidRPr="00870AC8" w:rsidRDefault="006D4A72" w:rsidP="006D4A72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  <w:r w:rsidRPr="00870AC8">
        <w:rPr>
          <w:rFonts w:asciiTheme="minorHAnsi" w:hAnsiTheme="minorHAnsi" w:cstheme="minorHAnsi"/>
          <w:b w:val="0"/>
          <w:color w:val="auto"/>
          <w:sz w:val="22"/>
        </w:rPr>
        <w:t>Course Title: Applications of Artificial Intelligence</w:t>
      </w:r>
    </w:p>
    <w:p w14:paraId="5144F577" w14:textId="77777777" w:rsidR="006D4A72" w:rsidRPr="00870AC8" w:rsidRDefault="006D4A72" w:rsidP="006D4A72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  <w:r w:rsidRPr="00870AC8">
        <w:rPr>
          <w:rFonts w:asciiTheme="minorHAnsi" w:hAnsiTheme="minorHAnsi" w:cstheme="minorHAnsi"/>
          <w:color w:val="auto"/>
          <w:sz w:val="22"/>
        </w:rPr>
        <w:t xml:space="preserve">Course Number </w:t>
      </w:r>
      <w:r w:rsidRPr="00870AC8">
        <w:rPr>
          <w:rFonts w:asciiTheme="minorHAnsi" w:hAnsiTheme="minorHAnsi" w:cstheme="minorHAnsi"/>
          <w:b w:val="0"/>
          <w:color w:val="auto"/>
          <w:sz w:val="22"/>
        </w:rPr>
        <w:t xml:space="preserve">EAI6010 </w:t>
      </w:r>
    </w:p>
    <w:p w14:paraId="5D89BF5A" w14:textId="169F1A49" w:rsidR="006D4A72" w:rsidRPr="00870AC8" w:rsidRDefault="006D4A72" w:rsidP="006D4A72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  <w:r w:rsidRPr="00870AC8">
        <w:rPr>
          <w:rFonts w:asciiTheme="minorHAnsi" w:hAnsiTheme="minorHAnsi" w:cstheme="minorHAnsi"/>
          <w:b w:val="0"/>
          <w:color w:val="auto"/>
          <w:sz w:val="22"/>
        </w:rPr>
        <w:t xml:space="preserve">Term and Year: </w:t>
      </w:r>
      <w:r w:rsidR="00F560E9">
        <w:rPr>
          <w:rFonts w:asciiTheme="minorHAnsi" w:hAnsiTheme="minorHAnsi" w:cstheme="minorHAnsi"/>
          <w:b w:val="0"/>
          <w:color w:val="auto"/>
          <w:sz w:val="22"/>
        </w:rPr>
        <w:t>Winter</w:t>
      </w:r>
      <w:r w:rsidRPr="00870AC8">
        <w:rPr>
          <w:rFonts w:asciiTheme="minorHAnsi" w:hAnsiTheme="minorHAnsi" w:cstheme="minorHAnsi"/>
          <w:b w:val="0"/>
          <w:color w:val="auto"/>
          <w:sz w:val="22"/>
        </w:rPr>
        <w:t xml:space="preserve"> Part B: </w:t>
      </w:r>
    </w:p>
    <w:p w14:paraId="087ED9D5" w14:textId="4064039B" w:rsidR="006D4A72" w:rsidRPr="00870AC8" w:rsidRDefault="006D4A72" w:rsidP="006D4A72">
      <w:pPr>
        <w:pStyle w:val="Title"/>
        <w:spacing w:after="0"/>
        <w:rPr>
          <w:rFonts w:asciiTheme="minorHAnsi" w:hAnsiTheme="minorHAnsi" w:cstheme="minorHAnsi"/>
          <w:b w:val="0"/>
          <w:color w:val="auto"/>
          <w:sz w:val="22"/>
        </w:rPr>
      </w:pPr>
      <w:r w:rsidRPr="00870AC8">
        <w:rPr>
          <w:rFonts w:asciiTheme="minorHAnsi" w:hAnsiTheme="minorHAnsi" w:cstheme="minorHAnsi"/>
          <w:sz w:val="22"/>
        </w:rPr>
        <w:t>Start and End Dates:</w:t>
      </w:r>
      <w:r w:rsidRPr="00870AC8">
        <w:rPr>
          <w:rFonts w:asciiTheme="minorHAnsi" w:hAnsiTheme="minorHAnsi" w:cstheme="minorHAnsi"/>
          <w:b w:val="0"/>
          <w:color w:val="auto"/>
          <w:sz w:val="22"/>
        </w:rPr>
        <w:t xml:space="preserve"> </w:t>
      </w:r>
      <w:r w:rsidR="00F560E9">
        <w:rPr>
          <w:rFonts w:asciiTheme="minorHAnsi" w:hAnsiTheme="minorHAnsi" w:cstheme="minorHAnsi"/>
          <w:b w:val="0"/>
          <w:color w:val="auto"/>
          <w:sz w:val="22"/>
        </w:rPr>
        <w:t>March 2 – April 11th</w:t>
      </w:r>
    </w:p>
    <w:p w14:paraId="4F3D7E16" w14:textId="051B035D" w:rsidR="005D6E00" w:rsidRDefault="005D6E00" w:rsidP="005D6E00">
      <w:pPr>
        <w:rPr>
          <w:lang w:bidi="bn-IN"/>
        </w:rPr>
      </w:pPr>
    </w:p>
    <w:p w14:paraId="785CB370" w14:textId="2553C4E1" w:rsidR="005D6E00" w:rsidRDefault="005D6E00" w:rsidP="005D6E00">
      <w:pPr>
        <w:rPr>
          <w:lang w:bidi="bn-IN"/>
        </w:rPr>
      </w:pPr>
      <w:r>
        <w:rPr>
          <w:lang w:bidi="bn-IN"/>
        </w:rPr>
        <w:t>After installing R and RStudio this assignment requires you to do the following:</w:t>
      </w:r>
    </w:p>
    <w:p w14:paraId="19B4A1C4" w14:textId="652517EB" w:rsidR="005D6E00" w:rsidRDefault="00713117" w:rsidP="005D6E00">
      <w:pPr>
        <w:pStyle w:val="ListParagraph"/>
        <w:numPr>
          <w:ilvl w:val="0"/>
          <w:numId w:val="2"/>
        </w:numPr>
        <w:rPr>
          <w:lang w:bidi="bn-IN"/>
        </w:rPr>
      </w:pPr>
      <w:r>
        <w:rPr>
          <w:lang w:bidi="bn-IN"/>
        </w:rPr>
        <w:t>Read the customers.csv file provided to you on Canvas using the following code:</w:t>
      </w:r>
    </w:p>
    <w:p w14:paraId="255B48E6" w14:textId="0ED36C76" w:rsidR="00713117" w:rsidRDefault="00713117" w:rsidP="00713117">
      <w:pPr>
        <w:rPr>
          <w:lang w:bidi="bn-IN"/>
        </w:rPr>
      </w:pPr>
      <w:r>
        <w:rPr>
          <w:lang w:bidi="bn-IN"/>
        </w:rPr>
        <w:t>data &lt;- read.csv(file = paste0(&lt;your file path&gt;,"Customers.csv"),</w:t>
      </w:r>
    </w:p>
    <w:p w14:paraId="3A0866E3" w14:textId="77777777" w:rsidR="00713117" w:rsidRDefault="00713117" w:rsidP="00713117">
      <w:pPr>
        <w:rPr>
          <w:lang w:bidi="bn-IN"/>
        </w:rPr>
      </w:pPr>
      <w:r>
        <w:rPr>
          <w:lang w:bidi="bn-IN"/>
        </w:rPr>
        <w:t xml:space="preserve">                 header = FALSE,</w:t>
      </w:r>
    </w:p>
    <w:p w14:paraId="6F5FE94E" w14:textId="77777777" w:rsidR="00713117" w:rsidRDefault="00713117" w:rsidP="00713117">
      <w:pPr>
        <w:rPr>
          <w:lang w:bidi="bn-IN"/>
        </w:rPr>
      </w:pPr>
      <w:r>
        <w:rPr>
          <w:lang w:bidi="bn-IN"/>
        </w:rPr>
        <w:t xml:space="preserve">                 </w:t>
      </w:r>
      <w:proofErr w:type="spellStart"/>
      <w:r>
        <w:rPr>
          <w:lang w:bidi="bn-IN"/>
        </w:rPr>
        <w:t>stringsAsFactors</w:t>
      </w:r>
      <w:proofErr w:type="spellEnd"/>
      <w:r>
        <w:rPr>
          <w:lang w:bidi="bn-IN"/>
        </w:rPr>
        <w:t xml:space="preserve"> = FALSE,</w:t>
      </w:r>
    </w:p>
    <w:p w14:paraId="32CC20A4" w14:textId="69AF3002" w:rsidR="00713117" w:rsidRDefault="00713117" w:rsidP="00713117">
      <w:pPr>
        <w:rPr>
          <w:lang w:bidi="bn-IN"/>
        </w:rPr>
      </w:pPr>
      <w:r>
        <w:rPr>
          <w:lang w:bidi="bn-IN"/>
        </w:rPr>
        <w:t xml:space="preserve">                 </w:t>
      </w:r>
      <w:proofErr w:type="spellStart"/>
      <w:r>
        <w:rPr>
          <w:lang w:bidi="bn-IN"/>
        </w:rPr>
        <w:t>na.strings</w:t>
      </w:r>
      <w:proofErr w:type="spellEnd"/>
      <w:r>
        <w:rPr>
          <w:lang w:bidi="bn-IN"/>
        </w:rPr>
        <w:t xml:space="preserve"> = "")</w:t>
      </w:r>
    </w:p>
    <w:p w14:paraId="00D1A721" w14:textId="77777777" w:rsidR="00EC6DF4" w:rsidRDefault="00EC6DF4" w:rsidP="00713117">
      <w:pPr>
        <w:rPr>
          <w:lang w:bidi="bn-IN"/>
        </w:rPr>
      </w:pPr>
    </w:p>
    <w:p w14:paraId="5CD79399" w14:textId="669B2A35" w:rsidR="00EC6DF4" w:rsidRDefault="00EC6DF4" w:rsidP="00713117">
      <w:pPr>
        <w:rPr>
          <w:lang w:bidi="bn-IN"/>
        </w:rPr>
      </w:pPr>
      <w:r>
        <w:rPr>
          <w:lang w:bidi="bn-IN"/>
        </w:rPr>
        <w:t>Answer: The customers csv file was imported using the read function in R.</w:t>
      </w:r>
    </w:p>
    <w:p w14:paraId="28143A13" w14:textId="4EB6AF21" w:rsidR="00BB0EB0" w:rsidRDefault="00EC6DF4" w:rsidP="00713117">
      <w:pPr>
        <w:rPr>
          <w:lang w:bidi="bn-IN"/>
        </w:rPr>
      </w:pPr>
      <w:r w:rsidRPr="00EC6DF4">
        <w:rPr>
          <w:lang w:bidi="bn-IN"/>
        </w:rPr>
        <w:drawing>
          <wp:inline distT="0" distB="0" distL="0" distR="0" wp14:anchorId="51696306" wp14:editId="14312271">
            <wp:extent cx="5943600" cy="1170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4510F" w14:textId="77777777" w:rsidR="00BB0EB0" w:rsidRDefault="00BB0EB0" w:rsidP="00713117">
      <w:pPr>
        <w:rPr>
          <w:lang w:bidi="bn-IN"/>
        </w:rPr>
      </w:pPr>
    </w:p>
    <w:p w14:paraId="67FCD915" w14:textId="42E69635" w:rsidR="00713117" w:rsidRDefault="00713117" w:rsidP="00713117">
      <w:pPr>
        <w:pStyle w:val="ListParagraph"/>
        <w:numPr>
          <w:ilvl w:val="0"/>
          <w:numId w:val="2"/>
        </w:numPr>
        <w:rPr>
          <w:lang w:bidi="bn-IN"/>
        </w:rPr>
      </w:pPr>
      <w:r>
        <w:rPr>
          <w:lang w:bidi="bn-IN"/>
        </w:rPr>
        <w:t>Use the code below to read in the column names</w:t>
      </w:r>
    </w:p>
    <w:p w14:paraId="5C0D00C1" w14:textId="77777777" w:rsidR="00713117" w:rsidRDefault="00713117" w:rsidP="00713117">
      <w:pPr>
        <w:rPr>
          <w:lang w:bidi="bn-IN"/>
        </w:rPr>
      </w:pPr>
      <w:proofErr w:type="spellStart"/>
      <w:r>
        <w:rPr>
          <w:lang w:bidi="bn-IN"/>
        </w:rPr>
        <w:t>colnames</w:t>
      </w:r>
      <w:proofErr w:type="spellEnd"/>
      <w:r>
        <w:rPr>
          <w:lang w:bidi="bn-IN"/>
        </w:rPr>
        <w:t>(data) &lt;- c("</w:t>
      </w:r>
      <w:proofErr w:type="spellStart"/>
      <w:r>
        <w:rPr>
          <w:lang w:bidi="bn-IN"/>
        </w:rPr>
        <w:t>customerNumber</w:t>
      </w:r>
      <w:proofErr w:type="spellEnd"/>
      <w:r>
        <w:rPr>
          <w:lang w:bidi="bn-IN"/>
        </w:rPr>
        <w:t>", "</w:t>
      </w:r>
      <w:proofErr w:type="spellStart"/>
      <w:r>
        <w:rPr>
          <w:lang w:bidi="bn-IN"/>
        </w:rPr>
        <w:t>customerName</w:t>
      </w:r>
      <w:proofErr w:type="spellEnd"/>
      <w:r>
        <w:rPr>
          <w:lang w:bidi="bn-IN"/>
        </w:rPr>
        <w:t>",</w:t>
      </w:r>
    </w:p>
    <w:p w14:paraId="79E2C965" w14:textId="77777777" w:rsidR="00713117" w:rsidRDefault="00713117" w:rsidP="00713117">
      <w:pPr>
        <w:rPr>
          <w:lang w:bidi="bn-IN"/>
        </w:rPr>
      </w:pPr>
      <w:r>
        <w:rPr>
          <w:lang w:bidi="bn-IN"/>
        </w:rPr>
        <w:t xml:space="preserve">                      "</w:t>
      </w:r>
      <w:proofErr w:type="spellStart"/>
      <w:r>
        <w:rPr>
          <w:lang w:bidi="bn-IN"/>
        </w:rPr>
        <w:t>contactLastName</w:t>
      </w:r>
      <w:proofErr w:type="spellEnd"/>
      <w:r>
        <w:rPr>
          <w:lang w:bidi="bn-IN"/>
        </w:rPr>
        <w:t>",</w:t>
      </w:r>
    </w:p>
    <w:p w14:paraId="0C552D5E" w14:textId="77777777" w:rsidR="00713117" w:rsidRDefault="00713117" w:rsidP="00713117">
      <w:pPr>
        <w:rPr>
          <w:lang w:bidi="bn-IN"/>
        </w:rPr>
      </w:pPr>
      <w:r>
        <w:rPr>
          <w:lang w:bidi="bn-IN"/>
        </w:rPr>
        <w:t xml:space="preserve">                      "</w:t>
      </w:r>
      <w:proofErr w:type="spellStart"/>
      <w:r>
        <w:rPr>
          <w:lang w:bidi="bn-IN"/>
        </w:rPr>
        <w:t>contactFirstName</w:t>
      </w:r>
      <w:proofErr w:type="spellEnd"/>
      <w:r>
        <w:rPr>
          <w:lang w:bidi="bn-IN"/>
        </w:rPr>
        <w:t>",</w:t>
      </w:r>
    </w:p>
    <w:p w14:paraId="3ABA246C" w14:textId="77777777" w:rsidR="00713117" w:rsidRDefault="00713117" w:rsidP="00713117">
      <w:pPr>
        <w:rPr>
          <w:lang w:bidi="bn-IN"/>
        </w:rPr>
      </w:pPr>
      <w:r>
        <w:rPr>
          <w:lang w:bidi="bn-IN"/>
        </w:rPr>
        <w:t xml:space="preserve">                      "phone",</w:t>
      </w:r>
    </w:p>
    <w:p w14:paraId="121422B2" w14:textId="77777777" w:rsidR="00713117" w:rsidRDefault="00713117" w:rsidP="00713117">
      <w:pPr>
        <w:rPr>
          <w:lang w:bidi="bn-IN"/>
        </w:rPr>
      </w:pPr>
      <w:r>
        <w:rPr>
          <w:lang w:bidi="bn-IN"/>
        </w:rPr>
        <w:t xml:space="preserve">                      "addressLine1",</w:t>
      </w:r>
    </w:p>
    <w:p w14:paraId="2983C9E0" w14:textId="77777777" w:rsidR="00713117" w:rsidRDefault="00713117" w:rsidP="00713117">
      <w:pPr>
        <w:rPr>
          <w:lang w:bidi="bn-IN"/>
        </w:rPr>
      </w:pPr>
      <w:r>
        <w:rPr>
          <w:lang w:bidi="bn-IN"/>
        </w:rPr>
        <w:t xml:space="preserve">                      "addressLine2",</w:t>
      </w:r>
    </w:p>
    <w:p w14:paraId="3FE46D98" w14:textId="77777777" w:rsidR="00713117" w:rsidRDefault="00713117" w:rsidP="00713117">
      <w:pPr>
        <w:rPr>
          <w:lang w:bidi="bn-IN"/>
        </w:rPr>
      </w:pPr>
      <w:r>
        <w:rPr>
          <w:lang w:bidi="bn-IN"/>
        </w:rPr>
        <w:t xml:space="preserve">                      "city",</w:t>
      </w:r>
    </w:p>
    <w:p w14:paraId="394D242E" w14:textId="77777777" w:rsidR="00713117" w:rsidRDefault="00713117" w:rsidP="00713117">
      <w:pPr>
        <w:rPr>
          <w:lang w:bidi="bn-IN"/>
        </w:rPr>
      </w:pPr>
      <w:r>
        <w:rPr>
          <w:lang w:bidi="bn-IN"/>
        </w:rPr>
        <w:t xml:space="preserve">                      "state",</w:t>
      </w:r>
    </w:p>
    <w:p w14:paraId="5F71C8E2" w14:textId="77777777" w:rsidR="00713117" w:rsidRDefault="00713117" w:rsidP="00713117">
      <w:pPr>
        <w:rPr>
          <w:lang w:bidi="bn-IN"/>
        </w:rPr>
      </w:pPr>
      <w:r>
        <w:rPr>
          <w:lang w:bidi="bn-IN"/>
        </w:rPr>
        <w:t xml:space="preserve">                      "</w:t>
      </w:r>
      <w:proofErr w:type="spellStart"/>
      <w:r>
        <w:rPr>
          <w:lang w:bidi="bn-IN"/>
        </w:rPr>
        <w:t>postalCode</w:t>
      </w:r>
      <w:proofErr w:type="spellEnd"/>
      <w:r>
        <w:rPr>
          <w:lang w:bidi="bn-IN"/>
        </w:rPr>
        <w:t>",</w:t>
      </w:r>
    </w:p>
    <w:p w14:paraId="2B346D94" w14:textId="77777777" w:rsidR="00713117" w:rsidRDefault="00713117" w:rsidP="00713117">
      <w:pPr>
        <w:rPr>
          <w:lang w:bidi="bn-IN"/>
        </w:rPr>
      </w:pPr>
      <w:r>
        <w:rPr>
          <w:lang w:bidi="bn-IN"/>
        </w:rPr>
        <w:t xml:space="preserve">                      "country",</w:t>
      </w:r>
    </w:p>
    <w:p w14:paraId="155C9AB0" w14:textId="77777777" w:rsidR="00713117" w:rsidRDefault="00713117" w:rsidP="00713117">
      <w:pPr>
        <w:rPr>
          <w:lang w:bidi="bn-IN"/>
        </w:rPr>
      </w:pPr>
      <w:r>
        <w:rPr>
          <w:lang w:bidi="bn-IN"/>
        </w:rPr>
        <w:t xml:space="preserve">                      "</w:t>
      </w:r>
      <w:proofErr w:type="spellStart"/>
      <w:r>
        <w:rPr>
          <w:lang w:bidi="bn-IN"/>
        </w:rPr>
        <w:t>salesRepEmployeeNumber</w:t>
      </w:r>
      <w:proofErr w:type="spellEnd"/>
      <w:r>
        <w:rPr>
          <w:lang w:bidi="bn-IN"/>
        </w:rPr>
        <w:t>",</w:t>
      </w:r>
    </w:p>
    <w:p w14:paraId="1091CF86" w14:textId="22AF2475" w:rsidR="00713117" w:rsidRDefault="00713117" w:rsidP="00713117">
      <w:pPr>
        <w:rPr>
          <w:lang w:bidi="bn-IN"/>
        </w:rPr>
      </w:pPr>
      <w:r>
        <w:rPr>
          <w:lang w:bidi="bn-IN"/>
        </w:rPr>
        <w:t xml:space="preserve">                      "</w:t>
      </w:r>
      <w:proofErr w:type="spellStart"/>
      <w:r>
        <w:rPr>
          <w:lang w:bidi="bn-IN"/>
        </w:rPr>
        <w:t>creditLimit</w:t>
      </w:r>
      <w:proofErr w:type="spellEnd"/>
      <w:r>
        <w:rPr>
          <w:lang w:bidi="bn-IN"/>
        </w:rPr>
        <w:t>")</w:t>
      </w:r>
    </w:p>
    <w:p w14:paraId="34165F60" w14:textId="5955C046" w:rsidR="00EC6DF4" w:rsidRDefault="00EC6DF4" w:rsidP="00713117">
      <w:pPr>
        <w:rPr>
          <w:lang w:bidi="bn-IN"/>
        </w:rPr>
      </w:pPr>
    </w:p>
    <w:p w14:paraId="49BE302F" w14:textId="204B48B4" w:rsidR="00EC6DF4" w:rsidRDefault="00EC6DF4" w:rsidP="00713117">
      <w:pPr>
        <w:rPr>
          <w:lang w:bidi="bn-IN"/>
        </w:rPr>
      </w:pPr>
    </w:p>
    <w:p w14:paraId="0330DBC4" w14:textId="77777777" w:rsidR="00EC6DF4" w:rsidRDefault="00EC6DF4" w:rsidP="00713117">
      <w:pPr>
        <w:rPr>
          <w:lang w:bidi="bn-IN"/>
        </w:rPr>
      </w:pPr>
    </w:p>
    <w:p w14:paraId="14853B90" w14:textId="435E965A" w:rsidR="00EC6DF4" w:rsidRDefault="00EC6DF4" w:rsidP="00713117">
      <w:pPr>
        <w:rPr>
          <w:lang w:bidi="bn-IN"/>
        </w:rPr>
      </w:pPr>
      <w:r>
        <w:rPr>
          <w:lang w:bidi="bn-IN"/>
        </w:rPr>
        <w:t>Answer: The required columns have been read into the csv file.</w:t>
      </w:r>
    </w:p>
    <w:p w14:paraId="7EA3D285" w14:textId="05F86DBE" w:rsidR="00EC6DF4" w:rsidRDefault="00EC6DF4" w:rsidP="00713117">
      <w:pPr>
        <w:rPr>
          <w:lang w:bidi="bn-IN"/>
        </w:rPr>
      </w:pPr>
      <w:r w:rsidRPr="00EC6DF4">
        <w:rPr>
          <w:lang w:bidi="bn-IN"/>
        </w:rPr>
        <w:drawing>
          <wp:inline distT="0" distB="0" distL="0" distR="0" wp14:anchorId="00957790" wp14:editId="0118778E">
            <wp:extent cx="3939881" cy="1386960"/>
            <wp:effectExtent l="0" t="0" r="381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39881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9CA08" w14:textId="2696CABF" w:rsidR="00713117" w:rsidRDefault="00713117" w:rsidP="00713117">
      <w:pPr>
        <w:pStyle w:val="ListParagraph"/>
        <w:numPr>
          <w:ilvl w:val="0"/>
          <w:numId w:val="2"/>
        </w:numPr>
        <w:rPr>
          <w:lang w:bidi="bn-IN"/>
        </w:rPr>
      </w:pPr>
      <w:r>
        <w:rPr>
          <w:lang w:bidi="bn-IN"/>
        </w:rPr>
        <w:t>Use write.csv to write this data back into your folder. Use a different file name so that you do not overwrite the original file.</w:t>
      </w:r>
    </w:p>
    <w:p w14:paraId="01ECC820" w14:textId="73C612B8" w:rsidR="00EC6DF4" w:rsidRDefault="00EC6DF4" w:rsidP="00EC6DF4">
      <w:pPr>
        <w:pStyle w:val="ListParagraph"/>
        <w:rPr>
          <w:lang w:bidi="bn-IN"/>
        </w:rPr>
      </w:pPr>
    </w:p>
    <w:p w14:paraId="10C9054D" w14:textId="58D3A8BA" w:rsidR="00EC6DF4" w:rsidRDefault="00EC6DF4" w:rsidP="00EC6DF4">
      <w:pPr>
        <w:pStyle w:val="ListParagraph"/>
        <w:rPr>
          <w:lang w:bidi="bn-IN"/>
        </w:rPr>
      </w:pPr>
      <w:r>
        <w:rPr>
          <w:lang w:bidi="bn-IN"/>
        </w:rPr>
        <w:t>Answer:</w:t>
      </w:r>
      <w:r w:rsidR="00AF6DA4">
        <w:rPr>
          <w:lang w:bidi="bn-IN"/>
        </w:rPr>
        <w:t xml:space="preserve"> The data was written into a different file and saved in the folder.</w:t>
      </w:r>
    </w:p>
    <w:p w14:paraId="7AF81445" w14:textId="0DEE99CC" w:rsidR="00AF6DA4" w:rsidRDefault="00AF6DA4" w:rsidP="00EC6DF4">
      <w:pPr>
        <w:pStyle w:val="ListParagraph"/>
        <w:rPr>
          <w:lang w:bidi="bn-IN"/>
        </w:rPr>
      </w:pPr>
      <w:r w:rsidRPr="00AF6DA4">
        <w:rPr>
          <w:lang w:bidi="bn-IN"/>
        </w:rPr>
        <w:drawing>
          <wp:inline distT="0" distB="0" distL="0" distR="0" wp14:anchorId="158EE048" wp14:editId="59670D34">
            <wp:extent cx="5943600" cy="1289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75BF6" w14:textId="1C6C74BF" w:rsidR="00713117" w:rsidRDefault="00713117" w:rsidP="00713117">
      <w:pPr>
        <w:pStyle w:val="ListParagraph"/>
        <w:numPr>
          <w:ilvl w:val="0"/>
          <w:numId w:val="2"/>
        </w:numPr>
        <w:rPr>
          <w:lang w:bidi="bn-IN"/>
        </w:rPr>
      </w:pPr>
      <w:r>
        <w:rPr>
          <w:lang w:bidi="bn-IN"/>
        </w:rPr>
        <w:t>Provide the following statistics of the file that you read above:</w:t>
      </w:r>
    </w:p>
    <w:p w14:paraId="07C7790A" w14:textId="4AFCC5C1" w:rsidR="00713117" w:rsidRDefault="00713117" w:rsidP="00713117">
      <w:pPr>
        <w:pStyle w:val="ListParagraph"/>
        <w:numPr>
          <w:ilvl w:val="1"/>
          <w:numId w:val="2"/>
        </w:numPr>
        <w:rPr>
          <w:lang w:bidi="bn-IN"/>
        </w:rPr>
      </w:pPr>
      <w:r>
        <w:rPr>
          <w:lang w:bidi="bn-IN"/>
        </w:rPr>
        <w:t>Dimension of the dataset – number of rows and column</w:t>
      </w:r>
    </w:p>
    <w:p w14:paraId="5E3B6350" w14:textId="03361036" w:rsidR="00AF6DA4" w:rsidRDefault="00AF6DA4" w:rsidP="00AF6DA4">
      <w:pPr>
        <w:pStyle w:val="ListParagraph"/>
        <w:ind w:left="1440"/>
        <w:rPr>
          <w:lang w:bidi="bn-IN"/>
        </w:rPr>
      </w:pPr>
      <w:r>
        <w:rPr>
          <w:lang w:bidi="bn-IN"/>
        </w:rPr>
        <w:t>Answer: We used the dim() function to display the dimensions of the data.</w:t>
      </w:r>
    </w:p>
    <w:p w14:paraId="2E1CC64C" w14:textId="4C18A655" w:rsidR="00AF6DA4" w:rsidRDefault="00AF6DA4" w:rsidP="00AF6DA4">
      <w:pPr>
        <w:pStyle w:val="ListParagraph"/>
        <w:ind w:left="1440"/>
        <w:rPr>
          <w:lang w:bidi="bn-IN"/>
        </w:rPr>
      </w:pPr>
      <w:r w:rsidRPr="00AF6DA4">
        <w:rPr>
          <w:lang w:bidi="bn-IN"/>
        </w:rPr>
        <w:drawing>
          <wp:inline distT="0" distB="0" distL="0" distR="0" wp14:anchorId="61B61060" wp14:editId="209F2DE9">
            <wp:extent cx="845893" cy="21337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45893" cy="21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1E5FE" w14:textId="77777777" w:rsidR="00AF6DA4" w:rsidRDefault="00AF6DA4" w:rsidP="00AF6DA4">
      <w:pPr>
        <w:pStyle w:val="ListParagraph"/>
        <w:ind w:left="1440"/>
        <w:rPr>
          <w:lang w:bidi="bn-IN"/>
        </w:rPr>
      </w:pPr>
    </w:p>
    <w:p w14:paraId="4A9FA364" w14:textId="44C88C70" w:rsidR="00713117" w:rsidRDefault="00713117" w:rsidP="00713117">
      <w:pPr>
        <w:pStyle w:val="ListParagraph"/>
        <w:numPr>
          <w:ilvl w:val="1"/>
          <w:numId w:val="2"/>
        </w:numPr>
        <w:rPr>
          <w:lang w:bidi="bn-IN"/>
        </w:rPr>
      </w:pPr>
      <w:r>
        <w:rPr>
          <w:lang w:bidi="bn-IN"/>
        </w:rPr>
        <w:t>The datatypes for the various data elements</w:t>
      </w:r>
      <w:r w:rsidR="0016154E">
        <w:rPr>
          <w:lang w:bidi="bn-IN"/>
        </w:rPr>
        <w:t xml:space="preserve"> – use </w:t>
      </w:r>
      <w:proofErr w:type="spellStart"/>
      <w:r w:rsidR="0016154E">
        <w:rPr>
          <w:lang w:bidi="bn-IN"/>
        </w:rPr>
        <w:t>sapply</w:t>
      </w:r>
      <w:proofErr w:type="spellEnd"/>
      <w:r w:rsidR="0016154E">
        <w:rPr>
          <w:lang w:bidi="bn-IN"/>
        </w:rPr>
        <w:t xml:space="preserve"> and class</w:t>
      </w:r>
    </w:p>
    <w:p w14:paraId="5CC08B1D" w14:textId="00C20D5E" w:rsidR="00AF6DA4" w:rsidRDefault="00AF6DA4" w:rsidP="00AF6DA4">
      <w:pPr>
        <w:pStyle w:val="ListParagraph"/>
        <w:ind w:left="1440"/>
        <w:rPr>
          <w:lang w:bidi="bn-IN"/>
        </w:rPr>
      </w:pPr>
      <w:r>
        <w:rPr>
          <w:lang w:bidi="bn-IN"/>
        </w:rPr>
        <w:t>Answer:</w:t>
      </w:r>
    </w:p>
    <w:p w14:paraId="2F877477" w14:textId="4BD4D828" w:rsidR="00AF6DA4" w:rsidRDefault="00D17D40" w:rsidP="00AF6DA4">
      <w:pPr>
        <w:pStyle w:val="ListParagraph"/>
        <w:ind w:left="1440"/>
        <w:rPr>
          <w:lang w:bidi="bn-IN"/>
        </w:rPr>
      </w:pPr>
      <w:r w:rsidRPr="00D17D40">
        <w:rPr>
          <w:lang w:bidi="bn-IN"/>
        </w:rPr>
        <w:drawing>
          <wp:inline distT="0" distB="0" distL="0" distR="0" wp14:anchorId="3F7549C7" wp14:editId="77230BCE">
            <wp:extent cx="5943600" cy="8509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9F139" w14:textId="77777777" w:rsidR="0016154E" w:rsidRDefault="0016154E" w:rsidP="0016154E">
      <w:pPr>
        <w:pStyle w:val="ListParagraph"/>
        <w:numPr>
          <w:ilvl w:val="1"/>
          <w:numId w:val="2"/>
        </w:numPr>
        <w:rPr>
          <w:lang w:bidi="bn-IN"/>
        </w:rPr>
      </w:pPr>
      <w:r>
        <w:rPr>
          <w:lang w:bidi="bn-IN"/>
        </w:rPr>
        <w:t>Compute the following:</w:t>
      </w:r>
    </w:p>
    <w:p w14:paraId="185A5548" w14:textId="6C58B966" w:rsidR="0016154E" w:rsidRDefault="0016154E" w:rsidP="0016154E">
      <w:pPr>
        <w:pStyle w:val="ListParagraph"/>
        <w:numPr>
          <w:ilvl w:val="2"/>
          <w:numId w:val="2"/>
        </w:numPr>
        <w:rPr>
          <w:lang w:bidi="bn-IN"/>
        </w:rPr>
      </w:pPr>
      <w:r>
        <w:rPr>
          <w:lang w:bidi="bn-IN"/>
        </w:rPr>
        <w:t>T</w:t>
      </w:r>
      <w:r w:rsidR="00713117">
        <w:rPr>
          <w:lang w:bidi="bn-IN"/>
        </w:rPr>
        <w:t>he frequency distribution of the following variables</w:t>
      </w:r>
      <w:r>
        <w:rPr>
          <w:lang w:bidi="bn-IN"/>
        </w:rPr>
        <w:t>: country and state</w:t>
      </w:r>
      <w:r>
        <w:rPr>
          <w:lang w:bidi="bn-IN"/>
        </w:rPr>
        <w:tab/>
      </w:r>
    </w:p>
    <w:p w14:paraId="22CD738B" w14:textId="782CA69A" w:rsidR="00D17D40" w:rsidRDefault="00D17D40" w:rsidP="00D17D40">
      <w:pPr>
        <w:rPr>
          <w:lang w:bidi="bn-IN"/>
        </w:rPr>
      </w:pPr>
    </w:p>
    <w:p w14:paraId="64004ED0" w14:textId="036FA4A9" w:rsidR="00D17D40" w:rsidRDefault="00D17D40" w:rsidP="00D17D40">
      <w:pPr>
        <w:ind w:left="2160"/>
        <w:rPr>
          <w:lang w:bidi="bn-IN"/>
        </w:rPr>
      </w:pPr>
      <w:r>
        <w:rPr>
          <w:lang w:bidi="bn-IN"/>
        </w:rPr>
        <w:t>Answer: The below code shows the frequency distribution for the country variable.</w:t>
      </w:r>
    </w:p>
    <w:p w14:paraId="77FDD2C9" w14:textId="77777777" w:rsidR="00D17D40" w:rsidRDefault="00D17D40" w:rsidP="00D17D40">
      <w:pPr>
        <w:rPr>
          <w:lang w:bidi="bn-IN"/>
        </w:rPr>
      </w:pPr>
    </w:p>
    <w:p w14:paraId="1AEC00B2" w14:textId="166023C3" w:rsidR="00D17D40" w:rsidRDefault="00D17D40" w:rsidP="00D17D40">
      <w:pPr>
        <w:pStyle w:val="ListParagraph"/>
        <w:ind w:left="2160"/>
        <w:rPr>
          <w:lang w:bidi="bn-IN"/>
        </w:rPr>
      </w:pPr>
      <w:r w:rsidRPr="00D17D40">
        <w:rPr>
          <w:lang w:bidi="bn-IN"/>
        </w:rPr>
        <w:drawing>
          <wp:inline distT="0" distB="0" distL="0" distR="0" wp14:anchorId="475ADA2D" wp14:editId="0370B86F">
            <wp:extent cx="3977985" cy="815411"/>
            <wp:effectExtent l="0" t="0" r="381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77985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8B47A" w14:textId="2531FAE7" w:rsidR="00D17D40" w:rsidRDefault="00D17D40" w:rsidP="00D17D40">
      <w:pPr>
        <w:pStyle w:val="ListParagraph"/>
        <w:ind w:left="2160"/>
        <w:rPr>
          <w:lang w:bidi="bn-IN"/>
        </w:rPr>
      </w:pPr>
      <w:r w:rsidRPr="00D17D40">
        <w:rPr>
          <w:lang w:bidi="bn-IN"/>
        </w:rPr>
        <w:lastRenderedPageBreak/>
        <w:drawing>
          <wp:inline distT="0" distB="0" distL="0" distR="0" wp14:anchorId="5E71BD81" wp14:editId="4F9A4513">
            <wp:extent cx="4561467" cy="25787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82445" cy="259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69F8E" w14:textId="726A0CB8" w:rsidR="00D17D40" w:rsidRDefault="00D17D40" w:rsidP="00D17D40">
      <w:pPr>
        <w:rPr>
          <w:lang w:bidi="bn-IN"/>
        </w:rPr>
      </w:pPr>
      <w:r>
        <w:rPr>
          <w:lang w:bidi="bn-IN"/>
        </w:rPr>
        <w:t xml:space="preserve">The below code shows the frequency distribution for the </w:t>
      </w:r>
      <w:r>
        <w:rPr>
          <w:lang w:bidi="bn-IN"/>
        </w:rPr>
        <w:t>state</w:t>
      </w:r>
      <w:r>
        <w:rPr>
          <w:lang w:bidi="bn-IN"/>
        </w:rPr>
        <w:t xml:space="preserve"> variable.</w:t>
      </w:r>
    </w:p>
    <w:p w14:paraId="6976E8D3" w14:textId="11904B6E" w:rsidR="00D17D40" w:rsidRDefault="00D17D40" w:rsidP="00D17D40">
      <w:pPr>
        <w:rPr>
          <w:lang w:bidi="bn-IN"/>
        </w:rPr>
      </w:pPr>
    </w:p>
    <w:p w14:paraId="68B2F205" w14:textId="4F97407E" w:rsidR="00D17D40" w:rsidRDefault="00D17D40" w:rsidP="00D17D40">
      <w:pPr>
        <w:rPr>
          <w:lang w:bidi="bn-IN"/>
        </w:rPr>
      </w:pPr>
      <w:r w:rsidRPr="00D17D40">
        <w:rPr>
          <w:lang w:bidi="bn-IN"/>
        </w:rPr>
        <w:drawing>
          <wp:inline distT="0" distB="0" distL="0" distR="0" wp14:anchorId="5AB59D44" wp14:editId="045F1AE4">
            <wp:extent cx="3810330" cy="815411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10330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20D4B" w14:textId="3EB243BD" w:rsidR="00D17D40" w:rsidRDefault="00D17D40" w:rsidP="00D17D40">
      <w:pPr>
        <w:rPr>
          <w:lang w:bidi="bn-IN"/>
        </w:rPr>
      </w:pPr>
    </w:p>
    <w:p w14:paraId="57DD7FAD" w14:textId="6CE89F42" w:rsidR="00D17D40" w:rsidRDefault="00D17D40" w:rsidP="00D17D40">
      <w:pPr>
        <w:rPr>
          <w:lang w:bidi="bn-IN"/>
        </w:rPr>
      </w:pPr>
      <w:r w:rsidRPr="00D17D40">
        <w:rPr>
          <w:lang w:bidi="bn-IN"/>
        </w:rPr>
        <w:drawing>
          <wp:inline distT="0" distB="0" distL="0" distR="0" wp14:anchorId="33328563" wp14:editId="3433FBB6">
            <wp:extent cx="5524979" cy="2911092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2911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33C0C" w14:textId="77777777" w:rsidR="00D17D40" w:rsidRDefault="00D17D40" w:rsidP="00D17D40">
      <w:pPr>
        <w:pStyle w:val="ListParagraph"/>
        <w:ind w:left="2160"/>
        <w:rPr>
          <w:lang w:bidi="bn-IN"/>
        </w:rPr>
      </w:pPr>
    </w:p>
    <w:p w14:paraId="6131DB9E" w14:textId="4AECBDB7" w:rsidR="0016154E" w:rsidRDefault="0016154E" w:rsidP="0016154E">
      <w:pPr>
        <w:pStyle w:val="ListParagraph"/>
        <w:numPr>
          <w:ilvl w:val="2"/>
          <w:numId w:val="2"/>
        </w:numPr>
        <w:rPr>
          <w:lang w:bidi="bn-IN"/>
        </w:rPr>
      </w:pPr>
      <w:r>
        <w:rPr>
          <w:lang w:bidi="bn-IN"/>
        </w:rPr>
        <w:t xml:space="preserve">Mean of the </w:t>
      </w:r>
      <w:proofErr w:type="spellStart"/>
      <w:r>
        <w:rPr>
          <w:lang w:bidi="bn-IN"/>
        </w:rPr>
        <w:t>creditLimit</w:t>
      </w:r>
      <w:proofErr w:type="spellEnd"/>
    </w:p>
    <w:p w14:paraId="7736F05E" w14:textId="207CD9C3" w:rsidR="00D17D40" w:rsidRDefault="00D17D40" w:rsidP="00D17D40">
      <w:pPr>
        <w:pStyle w:val="ListParagraph"/>
        <w:ind w:left="2160"/>
        <w:rPr>
          <w:lang w:bidi="bn-IN"/>
        </w:rPr>
      </w:pPr>
      <w:r>
        <w:rPr>
          <w:lang w:bidi="bn-IN"/>
        </w:rPr>
        <w:t xml:space="preserve">Answer: The mean of the </w:t>
      </w:r>
      <w:proofErr w:type="spellStart"/>
      <w:r>
        <w:rPr>
          <w:lang w:bidi="bn-IN"/>
        </w:rPr>
        <w:t>creditLimit</w:t>
      </w:r>
      <w:proofErr w:type="spellEnd"/>
      <w:r>
        <w:rPr>
          <w:lang w:bidi="bn-IN"/>
        </w:rPr>
        <w:t xml:space="preserve"> variable as seen through the mean() function is 68053.72 .</w:t>
      </w:r>
    </w:p>
    <w:p w14:paraId="0F4D5C85" w14:textId="703C57DD" w:rsidR="00D17D40" w:rsidRDefault="00D17D40" w:rsidP="00D17D40">
      <w:pPr>
        <w:pStyle w:val="ListParagraph"/>
        <w:ind w:left="2160"/>
        <w:rPr>
          <w:lang w:bidi="bn-IN"/>
        </w:rPr>
      </w:pPr>
      <w:r w:rsidRPr="00D17D40">
        <w:rPr>
          <w:lang w:bidi="bn-IN"/>
        </w:rPr>
        <w:drawing>
          <wp:inline distT="0" distB="0" distL="0" distR="0" wp14:anchorId="5603ACAC" wp14:editId="66043832">
            <wp:extent cx="1493649" cy="21337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93649" cy="21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4AEF3" w14:textId="7916F14E" w:rsidR="006D4A72" w:rsidRDefault="0016154E" w:rsidP="0016154E">
      <w:pPr>
        <w:pStyle w:val="ListParagraph"/>
        <w:numPr>
          <w:ilvl w:val="1"/>
          <w:numId w:val="2"/>
        </w:numPr>
        <w:rPr>
          <w:lang w:bidi="bn-IN"/>
        </w:rPr>
      </w:pPr>
      <w:r>
        <w:rPr>
          <w:lang w:bidi="bn-IN"/>
        </w:rPr>
        <w:t>Display a summary of the data using the summary function</w:t>
      </w:r>
      <w:r>
        <w:rPr>
          <w:lang w:bidi="bn-IN"/>
        </w:rPr>
        <w:tab/>
      </w:r>
    </w:p>
    <w:p w14:paraId="00343AD8" w14:textId="5184C555" w:rsidR="00D17D40" w:rsidRDefault="00D17D40" w:rsidP="00D17D40">
      <w:pPr>
        <w:pStyle w:val="ListParagraph"/>
        <w:ind w:left="1440"/>
        <w:rPr>
          <w:lang w:bidi="bn-IN"/>
        </w:rPr>
      </w:pPr>
      <w:r>
        <w:rPr>
          <w:lang w:bidi="bn-IN"/>
        </w:rPr>
        <w:lastRenderedPageBreak/>
        <w:t xml:space="preserve">Answer: The </w:t>
      </w:r>
      <w:r w:rsidR="00471252">
        <w:rPr>
          <w:lang w:bidi="bn-IN"/>
        </w:rPr>
        <w:t>summary of the data has been displayed using the summary() function.</w:t>
      </w:r>
    </w:p>
    <w:p w14:paraId="6D933EB8" w14:textId="77777777" w:rsidR="00471252" w:rsidRDefault="00471252" w:rsidP="00D17D40">
      <w:pPr>
        <w:pStyle w:val="ListParagraph"/>
        <w:ind w:left="1440"/>
        <w:rPr>
          <w:lang w:bidi="bn-IN"/>
        </w:rPr>
      </w:pPr>
    </w:p>
    <w:p w14:paraId="4769142B" w14:textId="48B46377" w:rsidR="00D17D40" w:rsidRDefault="00D17D40" w:rsidP="00D17D40">
      <w:pPr>
        <w:pStyle w:val="ListParagraph"/>
        <w:ind w:left="1440"/>
        <w:rPr>
          <w:lang w:bidi="bn-IN"/>
        </w:rPr>
      </w:pPr>
      <w:r w:rsidRPr="00D17D40">
        <w:rPr>
          <w:lang w:bidi="bn-IN"/>
        </w:rPr>
        <w:drawing>
          <wp:inline distT="0" distB="0" distL="0" distR="0" wp14:anchorId="4B58B38E" wp14:editId="4558C1FD">
            <wp:extent cx="5234940" cy="2049232"/>
            <wp:effectExtent l="0" t="0" r="381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59038" cy="205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8E0" w14:textId="77777777" w:rsidR="006D4A72" w:rsidRDefault="006D4A72" w:rsidP="00D17D40">
      <w:pPr>
        <w:rPr>
          <w:b/>
          <w:bCs/>
          <w:lang w:bidi="bn-IN"/>
        </w:rPr>
      </w:pPr>
    </w:p>
    <w:p w14:paraId="007A2AC0" w14:textId="77777777" w:rsidR="006D4A72" w:rsidRPr="006D4A72" w:rsidRDefault="006D4A72" w:rsidP="006D4A72">
      <w:pPr>
        <w:rPr>
          <w:sz w:val="22"/>
          <w:szCs w:val="22"/>
          <w:lang w:bidi="bn-IN"/>
        </w:rPr>
      </w:pPr>
    </w:p>
    <w:p w14:paraId="7EE95256" w14:textId="77777777" w:rsidR="006D4A72" w:rsidRPr="006D4A72" w:rsidRDefault="006D4A72" w:rsidP="006D4A72">
      <w:pPr>
        <w:widowControl w:val="0"/>
        <w:autoSpaceDE w:val="0"/>
        <w:autoSpaceDN w:val="0"/>
        <w:adjustRightInd w:val="0"/>
        <w:rPr>
          <w:rFonts w:eastAsia="MS Gothic" w:cstheme="minorHAnsi"/>
          <w:b/>
          <w:bCs/>
          <w:sz w:val="22"/>
          <w:szCs w:val="22"/>
        </w:rPr>
      </w:pPr>
    </w:p>
    <w:p w14:paraId="1641726B" w14:textId="77777777" w:rsidR="006D4A72" w:rsidRDefault="006D4A72" w:rsidP="006D4A72">
      <w:pPr>
        <w:widowControl w:val="0"/>
        <w:autoSpaceDE w:val="0"/>
        <w:autoSpaceDN w:val="0"/>
        <w:adjustRightInd w:val="0"/>
        <w:rPr>
          <w:rFonts w:eastAsia="MS Gothic" w:cstheme="minorHAnsi"/>
          <w:b/>
          <w:bCs/>
          <w:sz w:val="22"/>
          <w:szCs w:val="22"/>
        </w:rPr>
      </w:pPr>
    </w:p>
    <w:p w14:paraId="37FCDC6A" w14:textId="682488AC" w:rsidR="006D4A72" w:rsidRDefault="006D4A72">
      <w:pPr>
        <w:rPr>
          <w:lang w:bidi="bn-IN"/>
        </w:rPr>
      </w:pPr>
      <w:r>
        <w:rPr>
          <w:lang w:bidi="bn-IN"/>
        </w:rPr>
        <w:br w:type="page"/>
      </w:r>
    </w:p>
    <w:sectPr w:rsidR="006D4A72" w:rsidSect="00BE4B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9E4AFD"/>
    <w:multiLevelType w:val="hybridMultilevel"/>
    <w:tmpl w:val="23CED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AE6093"/>
    <w:multiLevelType w:val="hybridMultilevel"/>
    <w:tmpl w:val="960E3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sjA3MrUwNDA3NTZT0lEKTi0uzszPAykwrAUASWrJ7CwAAAA="/>
  </w:docVars>
  <w:rsids>
    <w:rsidRoot w:val="005D6E00"/>
    <w:rsid w:val="000345DD"/>
    <w:rsid w:val="000D50D6"/>
    <w:rsid w:val="0016154E"/>
    <w:rsid w:val="00316248"/>
    <w:rsid w:val="00367471"/>
    <w:rsid w:val="003C35F9"/>
    <w:rsid w:val="003E20FD"/>
    <w:rsid w:val="003E4810"/>
    <w:rsid w:val="00433E9A"/>
    <w:rsid w:val="00460E7E"/>
    <w:rsid w:val="004708B3"/>
    <w:rsid w:val="00471252"/>
    <w:rsid w:val="004A55CA"/>
    <w:rsid w:val="005D6E00"/>
    <w:rsid w:val="005F6DAE"/>
    <w:rsid w:val="006729BC"/>
    <w:rsid w:val="006D4A72"/>
    <w:rsid w:val="00713117"/>
    <w:rsid w:val="0072592E"/>
    <w:rsid w:val="0077428D"/>
    <w:rsid w:val="008E4C6B"/>
    <w:rsid w:val="00955BFD"/>
    <w:rsid w:val="00960B39"/>
    <w:rsid w:val="009E370B"/>
    <w:rsid w:val="00AC53C8"/>
    <w:rsid w:val="00AF6DA4"/>
    <w:rsid w:val="00B5123E"/>
    <w:rsid w:val="00B811E9"/>
    <w:rsid w:val="00B958DC"/>
    <w:rsid w:val="00BB0EB0"/>
    <w:rsid w:val="00BC4570"/>
    <w:rsid w:val="00BC6BA0"/>
    <w:rsid w:val="00BE4B52"/>
    <w:rsid w:val="00D17D40"/>
    <w:rsid w:val="00D73E23"/>
    <w:rsid w:val="00D83A4D"/>
    <w:rsid w:val="00EC6DF4"/>
    <w:rsid w:val="00ED12A4"/>
    <w:rsid w:val="00ED4900"/>
    <w:rsid w:val="00F560E9"/>
    <w:rsid w:val="00F74955"/>
    <w:rsid w:val="00F7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7431F"/>
  <w15:chartTrackingRefBased/>
  <w15:docId w15:val="{D8BE801B-76D0-0843-84E5-DB8BAF6CB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5D6E00"/>
    <w:pPr>
      <w:spacing w:after="80"/>
      <w:contextualSpacing/>
    </w:pPr>
    <w:rPr>
      <w:rFonts w:ascii="Trebuchet MS" w:eastAsia="MS Gothic" w:hAnsi="Trebuchet MS" w:cs="Times New Roman"/>
      <w:b/>
      <w:bCs/>
      <w:color w:val="141414"/>
      <w:spacing w:val="-10"/>
      <w:kern w:val="28"/>
      <w:sz w:val="44"/>
      <w:lang w:bidi="bn-IN"/>
    </w:rPr>
  </w:style>
  <w:style w:type="character" w:customStyle="1" w:styleId="TitleChar">
    <w:name w:val="Title Char"/>
    <w:basedOn w:val="DefaultParagraphFont"/>
    <w:link w:val="Title"/>
    <w:uiPriority w:val="2"/>
    <w:rsid w:val="005D6E00"/>
    <w:rPr>
      <w:rFonts w:ascii="Trebuchet MS" w:eastAsia="MS Gothic" w:hAnsi="Trebuchet MS" w:cs="Times New Roman"/>
      <w:b/>
      <w:bCs/>
      <w:color w:val="141414"/>
      <w:spacing w:val="-10"/>
      <w:kern w:val="28"/>
      <w:sz w:val="44"/>
      <w:lang w:bidi="bn-IN"/>
    </w:rPr>
  </w:style>
  <w:style w:type="paragraph" w:styleId="ListParagraph">
    <w:name w:val="List Paragraph"/>
    <w:basedOn w:val="Normal"/>
    <w:uiPriority w:val="34"/>
    <w:qFormat/>
    <w:rsid w:val="005D6E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yal, Abhijit</dc:creator>
  <cp:keywords/>
  <dc:description/>
  <cp:lastModifiedBy>shivani adsar</cp:lastModifiedBy>
  <cp:revision>4</cp:revision>
  <dcterms:created xsi:type="dcterms:W3CDTF">2021-03-09T02:45:00Z</dcterms:created>
  <dcterms:modified xsi:type="dcterms:W3CDTF">2021-03-09T02:50:00Z</dcterms:modified>
</cp:coreProperties>
</file>